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The Ultimate Waxing Salon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waxing-salon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waxing-salon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waxing-salon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49Z</dcterms:created>
  <dcterms:modified xsi:type="dcterms:W3CDTF">2026-06-27T02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